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ོས་སྦྱོར་རིན་པོ་ཆེའི་ཕྲེང་བ་ཞེས་བྱ་བ་བཞུགས།༄༅༅། །​རྒྱ་གར་སྐད་དུ། དུ་པ་ཡོ་ག་རཏྣ་མ་ལ་ན་མ། བོད་སྐད་དུ།སྤོས་སྦྱོར་རིན་པོ་ཆེའི་ཕྲེང་བ་ཞེས་བྱ་བ། རྗེ་བཙུན་འཇམ་པའི་དབྱངས་ལ་ཕྱག་འཚལ་ལོ། །​སྲང་ཕྱེད་རི་དྭགས་ལྟེ་བའི་དྲི། །​ག་བུར་ཞོ་དོ་ཁ་ཆེ་ཡི། །​གུར་གུམ་དག་ནི་སྲང་ཕྱེད་ཡིན། །​ན་གི་སྲང་ཅིག་ཁ་རུ་བཏང་། །​བཅུ་དྲུག་སྲང་གི་སྤང་སྤོས་ཉིད། །​སྲང་བཞི་སི་ལ་ཞེས་སུ་བརྗོད། །​ཟི་འུ་དེ་ཡི་ཉིས་འགྱུར་ཉིད། །​གུ་གུལ་དག་ཀྱང་དེ་དག་མཚུངས། །​གོང་བུའི་རྗེས་ནི་ཞིབ་པར་བརྡུངས༑ །​གུ་གུལ་དག་དང་རབ་ཏུ་སྦྱར། །​གང་སླའི་ཚད་ནི་སོལ་བས་བཟུང་། །​སྤོས་སྦྱོར་རིན་པོ་ཆེའི་ཕྲེང་བ་ཞེས་བྱ་བ། སློབ་དཔོན་ཀླུ་སྒྲུབ་ཀྱིས་མཛད་པ། ཁ་ཆེའི་པཎྜི་ཏའི་ཞལ་མངའ་ནས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59Z</dcterms:created>
  <dcterms:modified xsi:type="dcterms:W3CDTF">2023-09-07T1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